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39247910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241DC06B" w14:textId="31010B10" w:rsidR="007E527D" w:rsidRDefault="007E527D"/>
        <w:p w14:paraId="6FA8F88C" w14:textId="1EE55406" w:rsidR="007E527D" w:rsidRDefault="007E527D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DB8CF89" wp14:editId="45FE88EB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5416A9" w14:textId="161D620D" w:rsidR="007E527D" w:rsidRDefault="007E527D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 xml:space="preserve">Applied DevOps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4F61859" w14:textId="4474762A" w:rsidR="007E527D" w:rsidRDefault="007E527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Task-3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0110F10" w14:textId="64338BC5" w:rsidR="007E527D" w:rsidRPr="007E527D" w:rsidRDefault="007E527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19F-0976 M Shayan Ilyas SE-7B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DB8CF8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405416A9" w14:textId="161D620D" w:rsidR="007E527D" w:rsidRDefault="007E527D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 xml:space="preserve">Applied DevOps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4F61859" w14:textId="4474762A" w:rsidR="007E527D" w:rsidRDefault="007E527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Task-3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0110F10" w14:textId="64338BC5" w:rsidR="007E527D" w:rsidRPr="007E527D" w:rsidRDefault="007E527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19F-0976 M Shayan Ilyas SE-7B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0D78A85" wp14:editId="77E9E06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497B8EB0" w14:textId="3BF8961C" w:rsidR="007E527D" w:rsidRDefault="00006A1E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0D78A85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497B8EB0" w14:textId="3BF8961C" w:rsidR="007E527D" w:rsidRDefault="00006A1E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noProof/>
            </w:rPr>
            <w:br w:type="page"/>
          </w:r>
        </w:p>
      </w:sdtContent>
    </w:sdt>
    <w:p w14:paraId="01F08708" w14:textId="509B44BD" w:rsidR="00DE2BF7" w:rsidRPr="004800C3" w:rsidRDefault="004800C3" w:rsidP="004800C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00C3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Tool </w:t>
      </w:r>
    </w:p>
    <w:p w14:paraId="0378FE6C" w14:textId="77777777" w:rsidR="004800C3" w:rsidRDefault="004800C3" w:rsidP="004800C3">
      <w:pPr>
        <w:jc w:val="both"/>
      </w:pPr>
      <w:r>
        <w:t xml:space="preserve">Jenkins </w:t>
      </w:r>
    </w:p>
    <w:p w14:paraId="53C537C6" w14:textId="77777777" w:rsidR="004800C3" w:rsidRPr="004800C3" w:rsidRDefault="004800C3" w:rsidP="004800C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00C3">
        <w:rPr>
          <w:rFonts w:ascii="Times New Roman" w:hAnsi="Times New Roman" w:cs="Times New Roman"/>
          <w:b/>
          <w:bCs/>
          <w:sz w:val="24"/>
          <w:szCs w:val="24"/>
        </w:rPr>
        <w:t>Tool Explanation:</w:t>
      </w:r>
    </w:p>
    <w:p w14:paraId="4FF97CCA" w14:textId="77777777" w:rsidR="004800C3" w:rsidRDefault="004800C3" w:rsidP="004800C3">
      <w:pPr>
        <w:jc w:val="both"/>
      </w:pPr>
      <w:r w:rsidRPr="004800C3">
        <w:t>Jenkins is an open-source automation server used for continuous integration and continuous delivery (CI/CD) pipelines. It automates the building, testing, and deployment of software, allowing developers to streamline the development process, detect issues early, and deliver software updates more efficiently.</w:t>
      </w:r>
    </w:p>
    <w:p w14:paraId="31352215" w14:textId="77777777" w:rsidR="004800C3" w:rsidRPr="004800C3" w:rsidRDefault="004800C3" w:rsidP="004800C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800C3">
        <w:rPr>
          <w:rFonts w:ascii="Times New Roman" w:hAnsi="Times New Roman" w:cs="Times New Roman"/>
          <w:b/>
          <w:bCs/>
          <w:sz w:val="24"/>
          <w:szCs w:val="24"/>
        </w:rPr>
        <w:t>My work</w:t>
      </w:r>
    </w:p>
    <w:p w14:paraId="5E694B28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>Selected</w:t>
      </w:r>
      <w:r>
        <w:t xml:space="preserve"> Jenkins</w:t>
      </w:r>
    </w:p>
    <w:p w14:paraId="08751AF8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>Account Activated</w:t>
      </w:r>
    </w:p>
    <w:p w14:paraId="0F9862FB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>Uploaded project on GitHub</w:t>
      </w:r>
    </w:p>
    <w:p w14:paraId="6419E437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>Created a pipeline between GitHub and Jenkin</w:t>
      </w:r>
    </w:p>
    <w:p w14:paraId="5054F230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 xml:space="preserve">Build the project from </w:t>
      </w:r>
      <w:r>
        <w:t>Jenkins.</w:t>
      </w:r>
    </w:p>
    <w:p w14:paraId="65DBFDF7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 xml:space="preserve">Build successfully green </w:t>
      </w:r>
      <w:r>
        <w:t>signal.</w:t>
      </w:r>
    </w:p>
    <w:p w14:paraId="43AAE777" w14:textId="77777777" w:rsidR="004800C3" w:rsidRDefault="004800C3" w:rsidP="004800C3">
      <w:pPr>
        <w:pStyle w:val="ListParagraph"/>
        <w:numPr>
          <w:ilvl w:val="0"/>
          <w:numId w:val="1"/>
        </w:numPr>
        <w:jc w:val="both"/>
      </w:pPr>
      <w:r>
        <w:t xml:space="preserve">Pipeline passed </w:t>
      </w:r>
      <w:r>
        <w:t>successfully.</w:t>
      </w:r>
    </w:p>
    <w:p w14:paraId="0E7E87F1" w14:textId="77777777" w:rsidR="00A0529D" w:rsidRDefault="00A0529D" w:rsidP="00A0529D">
      <w:pPr>
        <w:pStyle w:val="ListParagraph"/>
        <w:jc w:val="both"/>
      </w:pPr>
    </w:p>
    <w:p w14:paraId="2731D582" w14:textId="77777777" w:rsidR="00A0529D" w:rsidRDefault="00A0529D" w:rsidP="00A0529D">
      <w:pPr>
        <w:pStyle w:val="ListParagraph"/>
        <w:jc w:val="both"/>
      </w:pPr>
    </w:p>
    <w:p w14:paraId="3DD8B577" w14:textId="77777777" w:rsidR="00C62676" w:rsidRDefault="00C62676" w:rsidP="00C62676">
      <w:pPr>
        <w:ind w:left="360"/>
        <w:jc w:val="both"/>
      </w:pPr>
      <w:r>
        <w:rPr>
          <w:noProof/>
        </w:rPr>
        <w:drawing>
          <wp:inline distT="0" distB="0" distL="0" distR="0" wp14:anchorId="24D6CD84" wp14:editId="5F970B48">
            <wp:extent cx="5808088" cy="2946358"/>
            <wp:effectExtent l="0" t="0" r="2540" b="6985"/>
            <wp:docPr id="213897877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6737" cy="2976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B67CE2" w14:textId="77777777" w:rsidR="00C62676" w:rsidRDefault="001D5345" w:rsidP="001D5345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4098B5B1" wp14:editId="3D7F1214">
            <wp:extent cx="5689318" cy="3035936"/>
            <wp:effectExtent l="0" t="0" r="6985" b="0"/>
            <wp:docPr id="1386654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015" cy="30603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1BE19" w14:textId="77777777" w:rsidR="001D5345" w:rsidRDefault="00A0529D" w:rsidP="00A0529D">
      <w:pPr>
        <w:ind w:left="360"/>
        <w:jc w:val="center"/>
      </w:pPr>
      <w:r>
        <w:rPr>
          <w:noProof/>
        </w:rPr>
        <w:drawing>
          <wp:inline distT="0" distB="0" distL="0" distR="0" wp14:anchorId="4EE56DBE" wp14:editId="52B0021E">
            <wp:extent cx="5628801" cy="2895600"/>
            <wp:effectExtent l="0" t="0" r="0" b="0"/>
            <wp:docPr id="5316757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3227" cy="29338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469050" w14:textId="77777777" w:rsidR="00A0529D" w:rsidRDefault="000809A2" w:rsidP="000809A2">
      <w:pPr>
        <w:ind w:left="360"/>
      </w:pPr>
      <w:r>
        <w:rPr>
          <w:noProof/>
        </w:rPr>
        <w:lastRenderedPageBreak/>
        <w:drawing>
          <wp:inline distT="0" distB="0" distL="0" distR="0" wp14:anchorId="454E088C" wp14:editId="5DAABFEB">
            <wp:extent cx="5733556" cy="3578148"/>
            <wp:effectExtent l="0" t="0" r="635" b="3810"/>
            <wp:docPr id="14048768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28" cy="3593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0529D" w:rsidSect="007E527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C5EC6"/>
    <w:multiLevelType w:val="hybridMultilevel"/>
    <w:tmpl w:val="4CF24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0158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0MTKxNLY0MTQwMjRT0lEKTi0uzszPAykwrAUA5aTapCwAAAA="/>
  </w:docVars>
  <w:rsids>
    <w:rsidRoot w:val="004800C3"/>
    <w:rsid w:val="00006A1E"/>
    <w:rsid w:val="000809A2"/>
    <w:rsid w:val="001D5345"/>
    <w:rsid w:val="004800C3"/>
    <w:rsid w:val="004C0752"/>
    <w:rsid w:val="00696260"/>
    <w:rsid w:val="007E527D"/>
    <w:rsid w:val="00A0529D"/>
    <w:rsid w:val="00C62676"/>
    <w:rsid w:val="00DE2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64A94"/>
  <w15:chartTrackingRefBased/>
  <w15:docId w15:val="{88CFE8B0-16BE-4B2B-825E-CE2184EF3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0C3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C075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C075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5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evOps</dc:title>
  <dc:subject>Task-3</dc:subject>
  <dc:creator>19F-0976 M Shayan Ilyas SE-7B</dc:creator>
  <cp:keywords/>
  <dc:description/>
  <cp:lastModifiedBy>Muhammad Shayan Ilyas</cp:lastModifiedBy>
  <cp:revision>9</cp:revision>
  <dcterms:created xsi:type="dcterms:W3CDTF">2023-09-23T11:34:00Z</dcterms:created>
  <dcterms:modified xsi:type="dcterms:W3CDTF">2023-09-23T11:45:00Z</dcterms:modified>
</cp:coreProperties>
</file>